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413D9" w14:textId="77777777" w:rsidR="00646AE7" w:rsidRDefault="00646AE7" w:rsidP="00EE5656">
      <w:pPr>
        <w:rPr>
          <w:b/>
          <w:sz w:val="28"/>
        </w:rPr>
      </w:pPr>
      <w:r>
        <w:rPr>
          <w:b/>
          <w:sz w:val="28"/>
        </w:rPr>
        <w:t>Problem Space Presentation and Discussion</w:t>
      </w:r>
    </w:p>
    <w:p w14:paraId="6CFF055E" w14:textId="6856FC90" w:rsidR="007562A2" w:rsidRDefault="00646AE7" w:rsidP="00EE5656">
      <w:pPr>
        <w:rPr>
          <w:sz w:val="28"/>
        </w:rPr>
      </w:pPr>
      <w:bookmarkStart w:id="0" w:name="_GoBack"/>
      <w:bookmarkEnd w:id="0"/>
      <w:r>
        <w:rPr>
          <w:sz w:val="28"/>
        </w:rPr>
        <w:t>Q</w:t>
      </w:r>
      <w:r w:rsidR="00EE5656">
        <w:rPr>
          <w:sz w:val="28"/>
        </w:rPr>
        <w:t>UT Geo App, is a GIS application</w:t>
      </w:r>
      <w:r w:rsidR="007C534A">
        <w:rPr>
          <w:sz w:val="28"/>
        </w:rPr>
        <w:t>. A</w:t>
      </w:r>
      <w:r w:rsidR="00EE5656">
        <w:rPr>
          <w:sz w:val="28"/>
        </w:rPr>
        <w:t xml:space="preserve"> Geographic Information Systems (GIS) connects data with geography, allowing us to</w:t>
      </w:r>
      <w:r w:rsidR="007C534A">
        <w:rPr>
          <w:sz w:val="28"/>
        </w:rPr>
        <w:t xml:space="preserve"> gather valuable location data</w:t>
      </w:r>
      <w:r w:rsidR="00BB515F">
        <w:rPr>
          <w:sz w:val="28"/>
        </w:rPr>
        <w:t>.</w:t>
      </w:r>
      <w:r w:rsidR="007562A2">
        <w:rPr>
          <w:sz w:val="28"/>
        </w:rPr>
        <w:t xml:space="preserve"> Users will first gather data and record onto their local devices, which will be displayed on the map, then users can carefully analyse their collection of data through the user interface or exporting externally. </w:t>
      </w:r>
    </w:p>
    <w:p w14:paraId="3244D101" w14:textId="0E7DE7CE" w:rsidR="009C59DD" w:rsidRDefault="00BB515F" w:rsidP="00EE5656">
      <w:pPr>
        <w:rPr>
          <w:sz w:val="28"/>
        </w:rPr>
      </w:pPr>
      <w:r>
        <w:rPr>
          <w:sz w:val="28"/>
        </w:rPr>
        <w:t>M</w:t>
      </w:r>
      <w:r w:rsidR="009C59DD">
        <w:rPr>
          <w:sz w:val="28"/>
        </w:rPr>
        <w:t xml:space="preserve">ajority of the geographic data is taken for granted, </w:t>
      </w:r>
      <w:r w:rsidR="009C59DD">
        <w:rPr>
          <w:sz w:val="28"/>
        </w:rPr>
        <w:t xml:space="preserve">common usage for a GIS could be; reporting power shortages without having to go through </w:t>
      </w:r>
      <w:r w:rsidR="00131DCE">
        <w:rPr>
          <w:sz w:val="28"/>
        </w:rPr>
        <w:t>unnecessary processes</w:t>
      </w:r>
      <w:r w:rsidR="009C59DD">
        <w:rPr>
          <w:sz w:val="28"/>
        </w:rPr>
        <w:t>, predicting climate change through records of environments, even analysing crime patterns and much more.</w:t>
      </w:r>
    </w:p>
    <w:p w14:paraId="76806836" w14:textId="30663944" w:rsidR="00EE5656" w:rsidRDefault="00A66F55" w:rsidP="00EE5656">
      <w:pPr>
        <w:rPr>
          <w:sz w:val="28"/>
        </w:rPr>
      </w:pPr>
      <w:r>
        <w:rPr>
          <w:sz w:val="28"/>
        </w:rPr>
        <w:t>Initial stakeholder for Geo App would be for current QUT students to analyse field data within Gardens Point’s campus. However, Geo App</w:t>
      </w:r>
      <w:r w:rsidR="00C61C8C">
        <w:rPr>
          <w:sz w:val="28"/>
        </w:rPr>
        <w:t xml:space="preserve"> isn’t limited by QUT students, </w:t>
      </w:r>
      <w:r w:rsidR="009E5084">
        <w:rPr>
          <w:sz w:val="28"/>
        </w:rPr>
        <w:t>it can</w:t>
      </w:r>
      <w:r>
        <w:rPr>
          <w:sz w:val="28"/>
        </w:rPr>
        <w:t xml:space="preserve"> be </w:t>
      </w:r>
      <w:r w:rsidR="00C61C8C">
        <w:rPr>
          <w:sz w:val="28"/>
        </w:rPr>
        <w:t>utilised</w:t>
      </w:r>
      <w:r>
        <w:rPr>
          <w:sz w:val="28"/>
        </w:rPr>
        <w:t xml:space="preserve"> by any</w:t>
      </w:r>
      <w:r w:rsidR="00C61C8C">
        <w:rPr>
          <w:sz w:val="28"/>
        </w:rPr>
        <w:t>body in need</w:t>
      </w:r>
      <w:r>
        <w:rPr>
          <w:sz w:val="28"/>
        </w:rPr>
        <w:t>, whether it is by professionals, farmers, businesses</w:t>
      </w:r>
      <w:r w:rsidR="008B3343">
        <w:rPr>
          <w:sz w:val="28"/>
        </w:rPr>
        <w:t xml:space="preserve">, personal uses </w:t>
      </w:r>
      <w:proofErr w:type="gramStart"/>
      <w:r w:rsidR="008B3343">
        <w:rPr>
          <w:sz w:val="28"/>
        </w:rPr>
        <w:t>and etc.</w:t>
      </w:r>
      <w:proofErr w:type="gramEnd"/>
    </w:p>
    <w:p w14:paraId="28F0A125" w14:textId="3262DCF6" w:rsidR="007C534A" w:rsidRDefault="007C534A" w:rsidP="00EE5656">
      <w:pPr>
        <w:rPr>
          <w:sz w:val="28"/>
        </w:rPr>
      </w:pPr>
    </w:p>
    <w:p w14:paraId="15C39F03" w14:textId="09BE34A0" w:rsidR="007C534A" w:rsidRDefault="007C534A" w:rsidP="00EE5656">
      <w:pPr>
        <w:rPr>
          <w:sz w:val="28"/>
        </w:rPr>
      </w:pPr>
      <w:hyperlink r:id="rId4" w:history="1">
        <w:r w:rsidRPr="00872E6B">
          <w:rPr>
            <w:rStyle w:val="Hyperlink"/>
            <w:sz w:val="28"/>
          </w:rPr>
          <w:t>https://gisgeography.com/what-gis-geographic-information-systems/</w:t>
        </w:r>
      </w:hyperlink>
    </w:p>
    <w:p w14:paraId="3BFC5650" w14:textId="77777777" w:rsidR="007C534A" w:rsidRPr="00EE5656" w:rsidRDefault="007C534A" w:rsidP="00EE5656">
      <w:pPr>
        <w:rPr>
          <w:sz w:val="28"/>
        </w:rPr>
      </w:pPr>
    </w:p>
    <w:sectPr w:rsidR="007C534A" w:rsidRPr="00EE56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xsDQ2NrcwsDCxsLBU0lEKTi0uzszPAykwrAUAZAPfNywAAAA="/>
  </w:docVars>
  <w:rsids>
    <w:rsidRoot w:val="00EE5656"/>
    <w:rsid w:val="00131DCE"/>
    <w:rsid w:val="002D6A73"/>
    <w:rsid w:val="00646AE7"/>
    <w:rsid w:val="007562A2"/>
    <w:rsid w:val="007C534A"/>
    <w:rsid w:val="008B3343"/>
    <w:rsid w:val="009C59DD"/>
    <w:rsid w:val="009E5084"/>
    <w:rsid w:val="00A66F55"/>
    <w:rsid w:val="00BB515F"/>
    <w:rsid w:val="00C61C8C"/>
    <w:rsid w:val="00EE5656"/>
    <w:rsid w:val="00F6701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B74D8"/>
  <w15:chartTrackingRefBased/>
  <w15:docId w15:val="{85BA45DE-D80B-47A7-AEE0-706C736BE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534A"/>
    <w:rPr>
      <w:color w:val="0563C1" w:themeColor="hyperlink"/>
      <w:u w:val="single"/>
    </w:rPr>
  </w:style>
  <w:style w:type="character" w:styleId="UnresolvedMention">
    <w:name w:val="Unresolved Mention"/>
    <w:basedOn w:val="DefaultParagraphFont"/>
    <w:uiPriority w:val="99"/>
    <w:semiHidden/>
    <w:unhideWhenUsed/>
    <w:rsid w:val="007C53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sgeography.com/what-gis-geographic-information-syst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165</Words>
  <Characters>94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hyeon Kim</dc:creator>
  <cp:keywords/>
  <dc:description/>
  <cp:lastModifiedBy>Donghyeon Kim</cp:lastModifiedBy>
  <cp:revision>10</cp:revision>
  <dcterms:created xsi:type="dcterms:W3CDTF">2018-08-22T11:02:00Z</dcterms:created>
  <dcterms:modified xsi:type="dcterms:W3CDTF">2018-08-22T11:26:00Z</dcterms:modified>
</cp:coreProperties>
</file>